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75B27C98" w:rsidR="00F372C9" w:rsidRPr="00FF172A" w:rsidRDefault="003F7EA7"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184124595"/>
            <w:r w:rsidRPr="003242AC">
              <w:rPr>
                <w:rFonts w:ascii="Times New Roman" w:hAnsi="Times New Roman" w:cs="Times New Roman"/>
                <w:b/>
                <w:spacing w:val="2"/>
                <w:sz w:val="24"/>
                <w:szCs w:val="24"/>
              </w:rPr>
              <w:t>POTENCIALIAI PAVOJINGŲ ĮRENGINIŲ (MOBILIŲ DARBINIŲ KĖLIMO PLATFORMŲ) REMONTO PASLAUGOS</w:t>
            </w:r>
            <w:bookmarkEnd w:id="15"/>
            <w:r w:rsidRPr="00D9406C">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6" w:name="_Toc47102594"/>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35D31A34"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6"/>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p w14:paraId="0E9C64BD" w14:textId="77777777" w:rsidR="00416819" w:rsidRPr="00B552DB" w:rsidRDefault="00416819" w:rsidP="00416819">
      <w:pPr>
        <w:tabs>
          <w:tab w:val="left" w:pos="284"/>
          <w:tab w:val="left" w:pos="426"/>
        </w:tabs>
        <w:spacing w:after="150" w:line="240" w:lineRule="auto"/>
        <w:rPr>
          <w:rFonts w:ascii="Calibri Light" w:eastAsia="Times New Roman" w:hAnsi="Calibri Light" w:cs="Calibri Light"/>
          <w:color w:val="000000"/>
          <w:sz w:val="24"/>
          <w:szCs w:val="24"/>
          <w:lang w:eastAsia="lt-LT"/>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31F9AE04" w14:textId="77777777" w:rsidR="00FF172A" w:rsidRPr="00FF172A" w:rsidRDefault="00FF172A" w:rsidP="00FF172A">
      <w:pPr>
        <w:snapToGrid w:val="0"/>
        <w:spacing w:after="0" w:line="240" w:lineRule="auto"/>
        <w:rPr>
          <w:rFonts w:asciiTheme="majorHAnsi" w:hAnsiTheme="majorHAnsi" w:cstheme="majorHAnsi"/>
        </w:rPr>
      </w:pPr>
    </w:p>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p w14:paraId="6FF01688" w14:textId="77777777" w:rsidR="00830635" w:rsidRPr="00FF172A" w:rsidRDefault="00830635" w:rsidP="00FF172A">
      <w:pPr>
        <w:spacing w:after="0" w:line="240" w:lineRule="auto"/>
        <w:rPr>
          <w:rFonts w:asciiTheme="majorHAnsi" w:hAnsiTheme="majorHAnsi" w:cstheme="majorHAnsi"/>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B9453" w14:textId="77777777" w:rsidR="00B13F5E" w:rsidRDefault="00B13F5E">
      <w:pPr>
        <w:spacing w:after="0" w:line="240" w:lineRule="auto"/>
      </w:pPr>
      <w:r>
        <w:separator/>
      </w:r>
    </w:p>
  </w:endnote>
  <w:endnote w:type="continuationSeparator" w:id="0">
    <w:p w14:paraId="689FD2DE" w14:textId="77777777" w:rsidR="00B13F5E" w:rsidRDefault="00B13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BF3A0" w14:textId="77777777" w:rsidR="00B13F5E" w:rsidRDefault="00B13F5E">
      <w:pPr>
        <w:spacing w:after="0" w:line="240" w:lineRule="auto"/>
      </w:pPr>
      <w:r>
        <w:separator/>
      </w:r>
    </w:p>
  </w:footnote>
  <w:footnote w:type="continuationSeparator" w:id="0">
    <w:p w14:paraId="4503F580" w14:textId="77777777" w:rsidR="00B13F5E" w:rsidRDefault="00B13F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3F7EA7"/>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691"/>
    <w:rsid w:val="00AF385F"/>
    <w:rsid w:val="00B00BCD"/>
    <w:rsid w:val="00B065CB"/>
    <w:rsid w:val="00B1115A"/>
    <w:rsid w:val="00B13F5E"/>
    <w:rsid w:val="00B20BFE"/>
    <w:rsid w:val="00B238E9"/>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87</Words>
  <Characters>1020</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8</cp:revision>
  <dcterms:created xsi:type="dcterms:W3CDTF">2025-01-13T09:52:00Z</dcterms:created>
  <dcterms:modified xsi:type="dcterms:W3CDTF">2025-02-21T18:09:00Z</dcterms:modified>
  <cp:version>1</cp:version>
</cp:coreProperties>
</file>